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E04ED" w14:textId="77777777" w:rsidR="00371C0D" w:rsidRDefault="002B7F86" w:rsidP="00371C0D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3CF20D1E" w:rsidR="00C104EA" w:rsidRPr="00371C0D" w:rsidRDefault="00371C0D" w:rsidP="00371C0D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ontent Develop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3D347F8" w14:textId="77777777" w:rsidR="00371C0D" w:rsidRDefault="00371C0D" w:rsidP="00C104EA">
      <w:pPr>
        <w:spacing w:after="150"/>
        <w:ind w:left="-567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423FC772" w:rsidR="002B7F86" w:rsidRPr="00371C0D" w:rsidRDefault="002B7F86" w:rsidP="00371C0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371C0D" w:rsidRDefault="002B7F86" w:rsidP="00371C0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371C0D" w:rsidRDefault="002B7F86" w:rsidP="00371C0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831ABAF" w14:textId="77777777" w:rsidR="00371C0D" w:rsidRDefault="002B7F86" w:rsidP="00371C0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CA542EF" w14:textId="77777777" w:rsidR="00371C0D" w:rsidRDefault="00371C0D" w:rsidP="00371C0D">
      <w:pPr>
        <w:spacing w:before="100" w:beforeAutospacing="1"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is is regarding the job opening for the position of Content Developer. I have a total of …… Years of experience working as a Content Developer or as a Web Developer with a well-known Information Technology industry. Having all the skills and experience I believe I am the best fit for this position. </w:t>
      </w:r>
    </w:p>
    <w:p w14:paraId="1A49AF89" w14:textId="7576E111" w:rsidR="00371C0D" w:rsidRPr="00371C0D" w:rsidRDefault="00371C0D" w:rsidP="00371C0D">
      <w:pPr>
        <w:spacing w:before="100" w:beforeAutospacing="1"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n the past, I have worked with a lot of big brands, hence, using my skills and understanding of the market and the technologies. I can be an asset to your company. I have proven experience in</w:t>
      </w:r>
    </w:p>
    <w:p w14:paraId="17DFCA0D" w14:textId="77777777" w:rsidR="00371C0D" w:rsidRPr="00371C0D" w:rsidRDefault="00371C0D" w:rsidP="00371C0D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ust have a knowledge of how to change or control the effectiveness when it is required.</w:t>
      </w:r>
    </w:p>
    <w:p w14:paraId="7F571FCC" w14:textId="77777777" w:rsidR="00371C0D" w:rsidRPr="00371C0D" w:rsidRDefault="00371C0D" w:rsidP="00371C0D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ust have an outstanding editing skill.</w:t>
      </w:r>
    </w:p>
    <w:p w14:paraId="4C6BD576" w14:textId="77777777" w:rsidR="00371C0D" w:rsidRPr="00371C0D" w:rsidRDefault="00371C0D" w:rsidP="00371C0D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ust know how to handle multiple clients at one time.</w:t>
      </w:r>
    </w:p>
    <w:p w14:paraId="5FE8EF8D" w14:textId="77777777" w:rsidR="00371C0D" w:rsidRPr="00371C0D" w:rsidRDefault="00371C0D" w:rsidP="00371C0D">
      <w:pPr>
        <w:numPr>
          <w:ilvl w:val="0"/>
          <w:numId w:val="11"/>
        </w:numPr>
        <w:tabs>
          <w:tab w:val="clear" w:pos="720"/>
        </w:tabs>
        <w:spacing w:before="100" w:beforeAutospacing="1" w:after="160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ave a skill to create or alter the content on the website.</w:t>
      </w:r>
    </w:p>
    <w:p w14:paraId="063ACC58" w14:textId="77777777" w:rsidR="00371C0D" w:rsidRPr="00371C0D" w:rsidRDefault="00371C0D" w:rsidP="00371C0D">
      <w:pPr>
        <w:spacing w:before="100" w:beforeAutospacing="1"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ould like to Thank you in Advance for considering my job application, if given a chance I can prove to be an asset to the company.</w:t>
      </w:r>
    </w:p>
    <w:p w14:paraId="18BDF076" w14:textId="77777777" w:rsidR="00371C0D" w:rsidRPr="00371C0D" w:rsidRDefault="00371C0D" w:rsidP="00371C0D">
      <w:pPr>
        <w:spacing w:before="100" w:beforeAutospacing="1"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Looking forward to hearing from you soon.</w:t>
      </w:r>
    </w:p>
    <w:p w14:paraId="49BEA3F3" w14:textId="77777777" w:rsidR="00371C0D" w:rsidRPr="00371C0D" w:rsidRDefault="00371C0D" w:rsidP="00371C0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1A48D40" w14:textId="77777777" w:rsidR="00371C0D" w:rsidRPr="00371C0D" w:rsidRDefault="00371C0D" w:rsidP="00371C0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10CBA047" w14:textId="77777777" w:rsidR="00371C0D" w:rsidRPr="00371C0D" w:rsidRDefault="00371C0D" w:rsidP="00371C0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371C0D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7732A992" w14:textId="77777777" w:rsidR="00371C0D" w:rsidRDefault="00371C0D" w:rsidP="00C104EA">
      <w:pPr>
        <w:rPr>
          <w:lang w:val="en-US"/>
        </w:rPr>
      </w:pPr>
    </w:p>
    <w:p w14:paraId="384EEEB9" w14:textId="77777777" w:rsidR="00371C0D" w:rsidRDefault="00371C0D" w:rsidP="00C104EA">
      <w:pPr>
        <w:rPr>
          <w:lang w:val="en-US"/>
        </w:rPr>
      </w:pPr>
    </w:p>
    <w:p w14:paraId="0ADCF397" w14:textId="77777777" w:rsidR="00371C0D" w:rsidRDefault="00371C0D" w:rsidP="00C104EA">
      <w:pPr>
        <w:rPr>
          <w:lang w:val="en-US"/>
        </w:rPr>
      </w:pPr>
    </w:p>
    <w:p w14:paraId="27C7AEE2" w14:textId="77777777" w:rsidR="00371C0D" w:rsidRDefault="00371C0D" w:rsidP="00C104EA">
      <w:pPr>
        <w:rPr>
          <w:lang w:val="en-US"/>
        </w:rPr>
      </w:pPr>
    </w:p>
    <w:p w14:paraId="6004B117" w14:textId="77777777" w:rsidR="00371C0D" w:rsidRDefault="00371C0D" w:rsidP="00C104EA">
      <w:pPr>
        <w:rPr>
          <w:lang w:val="en-US"/>
        </w:rPr>
      </w:pPr>
    </w:p>
    <w:p w14:paraId="4442293C" w14:textId="77777777" w:rsidR="00371C0D" w:rsidRDefault="00371C0D" w:rsidP="00C104EA">
      <w:pPr>
        <w:rPr>
          <w:lang w:val="en-US"/>
        </w:rPr>
      </w:pPr>
    </w:p>
    <w:p w14:paraId="082E0BBD" w14:textId="2F0A96A6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070764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99664E"/>
    <w:multiLevelType w:val="multilevel"/>
    <w:tmpl w:val="13867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3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71C0D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8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 Developer Cover Letter Sample</dc:title>
  <dc:subject>Create your Cover Letter using Free Content Developer Cover Letter Sample Template</dc:subject>
  <dc:creator>Qwikresume.com</dc:creator>
  <dcterms:created xsi:type="dcterms:W3CDTF">2021-10-26T14:47:00Z</dcterms:created>
  <dcterms:modified xsi:type="dcterms:W3CDTF">2021-10-26T14:47:00Z</dcterms:modified>
  <cp:category>Media &amp; Journalism</cp:category>
</cp:coreProperties>
</file>